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02BA65B9" w:rsidR="001C155C" w:rsidRDefault="002F7120" w:rsidP="0007587A">
      <w:pPr>
        <w:pStyle w:val="Title"/>
        <w:jc w:val="center"/>
      </w:pPr>
      <w:r>
        <w:t>longevity in action</w:t>
      </w:r>
    </w:p>
    <w:p w14:paraId="7C0DEAF4" w14:textId="6A340065" w:rsidR="0007587A" w:rsidRDefault="002F7120" w:rsidP="0007587A">
      <w:pPr>
        <w:pStyle w:val="Title"/>
        <w:jc w:val="center"/>
      </w:pPr>
      <w:r>
        <w:rPr>
          <w:rStyle w:val="Heading2Char"/>
        </w:rPr>
        <w:t>wherever you are…be there</w:t>
      </w:r>
    </w:p>
    <w:p w14:paraId="633FA7B3" w14:textId="77777777" w:rsidR="006536B1" w:rsidRPr="006536B1" w:rsidRDefault="006536B1" w:rsidP="002F7120">
      <w:pPr>
        <w:spacing w:after="0" w:line="240" w:lineRule="auto"/>
      </w:pPr>
    </w:p>
    <w:p w14:paraId="03840E49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7C24C049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28F1B272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5B57980E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4A71265B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71D93FA8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>“How can I bring more mindfulness into my day?”</w:t>
      </w:r>
    </w:p>
    <w:p w14:paraId="366BFEA0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 xml:space="preserve">“What insight did I gain from today’s events?”  </w:t>
      </w:r>
    </w:p>
    <w:p w14:paraId="68141DDC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66CA63AD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7D5ECD1E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 xml:space="preserve">“I am mindful when ________.” </w:t>
      </w:r>
    </w:p>
    <w:p w14:paraId="38EFFFF8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>“I feel most at peace when ___________.”</w:t>
      </w:r>
    </w:p>
    <w:p w14:paraId="6A3BA189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noProof/>
          <w:color w:val="ED7D31" w:themeColor="accent2"/>
          <w:sz w:val="28"/>
          <w:szCs w:val="24"/>
        </w:rPr>
      </w:pPr>
    </w:p>
    <w:p w14:paraId="0CB0F9D0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2F7120">
        <w:rPr>
          <w:rFonts w:ascii="Arial" w:hAnsi="Arial" w:cs="Arial"/>
          <w:b/>
          <w:bCs/>
          <w:color w:val="F45C21"/>
          <w:sz w:val="28"/>
          <w:szCs w:val="24"/>
        </w:rPr>
        <w:t>Journal Entry</w:t>
      </w:r>
    </w:p>
    <w:p w14:paraId="7C6C4965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6148A7AB" w14:textId="77777777" w:rsidR="002F7120" w:rsidRP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i/>
          <w:color w:val="000000" w:themeColor="text1"/>
          <w:sz w:val="28"/>
          <w:szCs w:val="24"/>
        </w:rPr>
        <w:t>“There are only two ways to live your life. One is as though nothing is a miracle; the other as though everything is a miracle.”</w:t>
      </w:r>
      <w:r w:rsidRPr="002F7120">
        <w:rPr>
          <w:rFonts w:ascii="Arial" w:hAnsi="Arial" w:cs="Arial"/>
          <w:color w:val="000000" w:themeColor="text1"/>
          <w:sz w:val="28"/>
          <w:szCs w:val="24"/>
        </w:rPr>
        <w:t xml:space="preserve">  </w:t>
      </w:r>
    </w:p>
    <w:p w14:paraId="3B552E40" w14:textId="6F87D8E6" w:rsidR="002F7120" w:rsidRDefault="002F7120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2F7120">
        <w:rPr>
          <w:rFonts w:ascii="Arial" w:hAnsi="Arial" w:cs="Arial"/>
          <w:color w:val="000000" w:themeColor="text1"/>
          <w:sz w:val="28"/>
          <w:szCs w:val="24"/>
        </w:rPr>
        <w:t>– A</w:t>
      </w:r>
      <w:r>
        <w:rPr>
          <w:rFonts w:ascii="Arial" w:hAnsi="Arial" w:cs="Arial"/>
          <w:color w:val="000000" w:themeColor="text1"/>
          <w:sz w:val="28"/>
          <w:szCs w:val="24"/>
        </w:rPr>
        <w:t xml:space="preserve">lbert Einstein </w:t>
      </w:r>
      <w:r w:rsidRPr="002F7120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14:paraId="4998D3F5" w14:textId="77777777" w:rsidR="008B6809" w:rsidRPr="002F7120" w:rsidRDefault="008B6809" w:rsidP="002F712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5711C2" w14:paraId="37AA4639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05A4E110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5AE906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3F07595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A54D7A5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E18DBD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6AD37640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FC0620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A83BC16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2E653898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6C626C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20895BC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2B0856AE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38FD40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1587EE1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292ACF22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9F21BFC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8289D63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5503240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A5921F7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8790008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34E0F653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48AC4FC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AB3F594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64500D27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5569389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566D040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598AA9D8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E156C34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6E4FB54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711C2" w14:paraId="4C1E4CC4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7A2A5A0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B8C303" w14:textId="77777777" w:rsidR="005711C2" w:rsidRDefault="005711C2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8C0C29A" w14:textId="77777777" w:rsidR="0007587A" w:rsidRPr="002F7120" w:rsidRDefault="0007587A" w:rsidP="002F7120">
      <w:pPr>
        <w:pStyle w:val="Heading1"/>
        <w:rPr>
          <w:sz w:val="40"/>
          <w:szCs w:val="40"/>
        </w:rPr>
      </w:pPr>
    </w:p>
    <w:sectPr w:rsidR="0007587A" w:rsidRPr="002F7120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D16ED"/>
    <w:rsid w:val="001D2867"/>
    <w:rsid w:val="00236472"/>
    <w:rsid w:val="002D323E"/>
    <w:rsid w:val="002F6C1D"/>
    <w:rsid w:val="002F7120"/>
    <w:rsid w:val="003E04B9"/>
    <w:rsid w:val="00426352"/>
    <w:rsid w:val="004D024C"/>
    <w:rsid w:val="00567E5A"/>
    <w:rsid w:val="005711C2"/>
    <w:rsid w:val="00572A56"/>
    <w:rsid w:val="006536B1"/>
    <w:rsid w:val="006E7131"/>
    <w:rsid w:val="007743E5"/>
    <w:rsid w:val="008436AF"/>
    <w:rsid w:val="00897030"/>
    <w:rsid w:val="008B6809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571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6</cp:revision>
  <dcterms:created xsi:type="dcterms:W3CDTF">2020-12-22T21:59:00Z</dcterms:created>
  <dcterms:modified xsi:type="dcterms:W3CDTF">2021-01-2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